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ελληνικά-greek"/>
      <w:bookmarkEnd w:id="21"/>
      <w:r>
        <w:t xml:space="preserve">Ελληνικά / Greek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‘Αλγεβ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Αλγεβ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Σώ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Δακτύλ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Υποομάδ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Υπερβατικός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Ανάλυ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Απειροστικός λογ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Κανόνας αλυσίδ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Συμπαγ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Συνεχ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Συγκλίνων/συγκλ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Στροβιλ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Παράγωγ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Διαφορικ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Παραγωγί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Ασυνέχ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Απόκλ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Αποκλίν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Κλίση (ευθεία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σ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Ολοκ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Ολοκληρώ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ό (διάνυσμ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Ακολουθ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Σει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Σύγκλιση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5000.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Προσθέτ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Πλάτος κύμα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Προσέγγ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Προσεται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Υ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 μέ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Αξί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Αμφιμονοσήμαντη αντιστοιχία (συναρτήσεις που είναι ένα-προς-ένα και επί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ός 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Όριο (πχ ολοκληρώματος), Φραγμένο (πχ 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Κλειστό 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Συν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Στή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Μετα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Συμπλήρω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Μιγαδ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Σύνθε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Σύν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Συνθήκ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Προϋπό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 (πχ δεσμευμένη πιθανότητ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Σταθερ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Αντίφαση (π.χ. proof by contradiction = εις άτοπον απαγωγή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Συμπέρα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Καμπύλ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Απόσβ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Δεκαδ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Μεί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Ελλά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Ο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Βαθμός (πολυωνύμ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Παρονομα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Πυκ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Εξαρτη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Δι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Διακριτ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Επιμερ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Δι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Πεδίο ορισμού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Ί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Εξίσ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Σχέση ισοδυναμί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Ισοδύνα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Λάθ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Σφάλ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Άρτι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Εκθέτη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Εκ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Παρέκ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Παράγοντ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Παραγον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Πεπερασ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Μαθηματικός τύπ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Κλ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Συχ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Συνάρτη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Ολικό (μέγιστο, ελάχιστ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Γράφημα (συνάρτηση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Γρά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Αρμον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Ομογεν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Ταυτ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Πεδίο τιμών (εικό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Φανταστικ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Συνεπάγ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Αύξω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Αύξ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Ανεξάρ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Επαγωγ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Ανισ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Άπει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Εσωτερικό 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Ακέρα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Παρεμ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Τομή (συνόλων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Διάστ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Αντιστρέψι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Επαναλαμβά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Λήμ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Όρι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Γραμ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Τοπ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Λογάριθμ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Λογ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Πίνακ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Διάμεσ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ερ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Απόλυτ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Μονότ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Πολλαπλασι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Ξένος (πχ ξένα ενδεχόμεν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Φυσ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Απαραίτη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Αρν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Νιοστ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Αριθμη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Περιτ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Ένα προς έ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Ανοιχτό (σύνολο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Πρά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Τελεστ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Τάξη ή βαθμός αν αναφέρεται σε πολυώνυ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Ταλάντω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Παρ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Παρα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Με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Υποδιαίρεση/Διαμερ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Περίοδ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Σημεια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Πολ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Πό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Πολυωνυ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Θε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Δύναμ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Πρώτ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Γινόμεν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Βαλλιστ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Απόδειξ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Ιδι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Πρό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Πηλίκ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Τυχαί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Εύρος, φά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Ρητ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Πραγματικό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Αντίστροφ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Αναδρομ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Ανακλα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Υπόλοιπ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Γραμμή (κυρίως σε πίνακα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Βαθμωτ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Πρόση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Ταυτό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Σύγχρο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Λύ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Χώρος (πχ διανυσματικός χώρος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Σφαι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Τετράγωνος αριθ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Τετραγωνική ρίζ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Υποσύνολ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Υπόχω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Αντικατάστ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Αφαιρ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Επαρκή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Άθροισ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Επί (συνάρτηση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Συμ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Θεώρη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Μετατροπή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5000.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Οξ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Προσκείμε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Τόξ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Εμβαδό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Άξονα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Περιφέρεια (κύκλ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Συντεταγ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Μοίρ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Διά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Έλλειψ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Ισόπλευ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Γεωμετρ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Υπερ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Υποτεί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Τέμν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Τ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Ισοσκελέ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Μήκ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Μέτρο (πχ θεωρία μέτρου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Μετρικ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Αμβλ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Παραβολ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Παράλληλ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Περίμετ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Κάθετος (επίσης orthogon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Επίπεδ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Τετράπλευρ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Ακτίν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Ορθογώνιο παραλληλόγραμμο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Ανάκλα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Ευθεία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Ορθή γωνί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έφ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Περιστροφ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Τέμνουσ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Όμοι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Επιφάνει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Εφαπτομέν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Μετασχηματισμό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Μεταφράζ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Μετάφραση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Τριγωνομετρία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5000.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Ελληνικ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Διωνυμ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Δεσμευμέν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Συσχέτι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Συνδιακύμαν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Αναμενόμεν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Μέση τι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Μέσος όρ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Κανονική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Μετάθεση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Πιθανότητ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Τυχαίο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Τυχαία μεταβλητ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Δείγμα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Στατιστικ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Ομοιόμορφη κατανομ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Μεταβλητή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Διακύμανση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5833e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